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Japan</w:t>
      </w:r>
      <w:r>
        <w:t xml:space="preserve"> </w:t>
      </w:r>
      <w:r>
        <w:t xml:space="preserve">Kyoto</w:t>
      </w:r>
    </w:p>
    <w:bookmarkStart w:id="20" w:name="Xe6488d6a83da769db01ef897a94b3dbed8dca92"/>
    <w:p>
      <w:pPr>
        <w:pStyle w:val="Heading1"/>
      </w:pPr>
      <w:r>
        <w:t xml:space="preserve">Cover Letter for the Role of Baker in Japan Kyoto</w:t>
      </w:r>
    </w:p>
    <w:p>
      <w:pPr>
        <w:pStyle w:val="FirstParagraph"/>
      </w:pPr>
      <w:r>
        <w:t xml:space="preserve">Dear Hiring Manager,</w:t>
      </w:r>
    </w:p>
    <w:p>
      <w:pPr>
        <w:pStyle w:val="BodyText"/>
      </w:pPr>
      <w:r>
        <w:t xml:space="preserve">It is with great enthusiasm and a deep sense of purpose that I submit my application for the position of Baker at your esteemed establishment in Kyoto, Japan. As a dedicated professional in the culinary arts, I am particularly drawn to the opportunity to contribute my skills and passion for baking within the rich cultural tapestry of Kyoto. This letter outlines my qualifications, experiences, and unwavering commitment to excellence that align with the values of a baker in Japan—a country where tradition meets innovation in every bite.</w:t>
      </w:r>
    </w:p>
    <w:p>
      <w:pPr>
        <w:pStyle w:val="BodyText"/>
      </w:pPr>
      <w:r>
        <w:t xml:space="preserve">For over a decade, I have cultivated a career as a Baker, honing my craft through rigorous training, hands-on experience, and an unrelenting pursuit of perfection. My journey began in [City/Region], where I graduated from the prestigious [Name of Culinary School or Program] with a focus on pastry arts. During my time there, I developed a profound appreciation for the intersection of artistry and precision that defines exceptional baking. This foundation has allowed me to create desserts that not only delight the palate but also tell stories through texture, flavor, and presentation.</w:t>
      </w:r>
    </w:p>
    <w:p>
      <w:pPr>
        <w:pStyle w:val="BodyText"/>
      </w:pPr>
      <w:r>
        <w:t xml:space="preserve">Throughout my career, I have worked in diverse environments—from bustling city bakeries to cozy patisseries—each experience shaping my understanding of what it means to be a Baker. I have mastered a wide range of techniques, from traditional French pastries to modern fusion creations, while consistently adhering to the highest standards of quality and hygiene. My ability to adapt and innovate has enabled me to thrive in fast-paced settings, where attention to detail and creativity are paramount. However, it is my passion for cultural exchange that drives me most: the desire to bring my expertise into a new environment while embracing the unique traditions of the place I call home.</w:t>
      </w:r>
    </w:p>
    <w:p>
      <w:pPr>
        <w:pStyle w:val="BodyText"/>
      </w:pPr>
      <w:r>
        <w:t xml:space="preserve">This brings me to Japan Kyoto, a city that has long inspired me with its timeless beauty and reverence for craftsmanship. Kyoto is not merely a location; it is a philosophy—a celebration of harmony, simplicity, and respect for nature. As a Baker, I am captivated by the way Japanese culinary traditions prioritize balance and mindfulness in every element of food preparation. From the meticulous care taken to select seasonal ingredients to the elegant presentation of each dish, Kyoto embodies the ideals that resonate deeply with my own approach to baking. I am eager to immerse myself in this culture, learn from its masters, and contribute my skills to an establishment that values both innovation and tradition.</w:t>
      </w:r>
    </w:p>
    <w:p>
      <w:pPr>
        <w:pStyle w:val="BodyText"/>
      </w:pPr>
      <w:r>
        <w:t xml:space="preserve">What sets me apart as a Baker is my ability to blend technical expertise with a genuine love for connecting with people through food. In Kyoto, where the pace of life is slower and the appreciation for quality is unparalleled, I believe my strengths will flourish. I am particularly interested in exploring the city’s rich heritage of sweets, such as wagashi (traditional Japanese confections) and matcha-based desserts, and I am committed to studying these crafts to deepen my understanding. My goal is not only to bake exceptional products but also to foster a sense of community through shared culinary experiences.</w:t>
      </w:r>
    </w:p>
    <w:p>
      <w:pPr>
        <w:pStyle w:val="BodyText"/>
      </w:pPr>
      <w:r>
        <w:t xml:space="preserve">Moreover, I bring a strong work ethic and adaptability that are essential for success in any kitchen. I am fluent in [Language if applicable] and have a basic understanding of Japanese, which allows me to communicate effectively with colleagues and customers. My ability to work collaboratively in team settings, coupled with my problem-solving skills, ensures that I can contribute meaningfully to your operations. Whether it’s managing inventory, troubleshooting equipment issues, or mentoring junior staff, I approach every task with dedication and a positive attitude.</w:t>
      </w:r>
    </w:p>
    <w:p>
      <w:pPr>
        <w:pStyle w:val="BodyText"/>
      </w:pPr>
      <w:r>
        <w:t xml:space="preserve">I am especially drawn to your establishment because of its reputation for [mention specific value or achievement of the company, e.g., “crafting authentic European pastries using local ingredients” or “revitalizing traditional Kyoto flavors with a contemporary twist”]. As a Baker, I am inspired by the opportunity to work alongside professionals who share my passion for excellence and creativity. I am confident that my background in [mention specific skills or achievements, e.g., “sourdough bread-making” or “custom wedding cakes”] will align seamlessly with your vision, while my eagerness to learn from Kyoto’s culinary traditions will add a unique dimension to your team.</w:t>
      </w:r>
    </w:p>
    <w:p>
      <w:pPr>
        <w:pStyle w:val="BodyText"/>
      </w:pPr>
      <w:r>
        <w:t xml:space="preserve">In addition to my professional qualifications, I bring a deep respect for Japanese culture and an open-minded approach to learning. I have studied the importance of [mention specific cultural practices, e.g., “seasonal ingredients,” “wabi-sabi aesthetics,” or “etiquette in food service”], and I am committed to honoring these values in my work. I understand that being a Baker in Japan is not just about baking—it’s about embodying the spirit of hospitality and dedication that defines the country’s culinary scene.</w:t>
      </w:r>
    </w:p>
    <w:p>
      <w:pPr>
        <w:pStyle w:val="BodyText"/>
      </w:pPr>
      <w:r>
        <w:t xml:space="preserve">Thank you for considering my application. I would be honored to contribute my skills, passion, and enthusiasm to your team in Kyoto. I am available at your earliest convenience for an interview and would welcome the opportunity to discuss how my experiences as a Baker can benefit your establishment. Please feel free to contact me at [Your Phone Number] or [Your Email Address].</w:t>
      </w:r>
    </w:p>
    <w:p>
      <w:pPr>
        <w:pStyle w:val="BodyText"/>
      </w:pPr>
      <w:r>
        <w:t xml:space="preserve">With gratitude and anticipation,</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Japan Kyoto</dc:title>
  <dc:creator/>
  <cp:keywords/>
  <dcterms:created xsi:type="dcterms:W3CDTF">2026-07-23T12:11:04Z</dcterms:created>
  <dcterms:modified xsi:type="dcterms:W3CDTF">2026-07-23T12:11:04Z</dcterms:modified>
</cp:coreProperties>
</file>

<file path=docProps/custom.xml><?xml version="1.0" encoding="utf-8"?>
<Properties xmlns="http://schemas.openxmlformats.org/officeDocument/2006/custom-properties" xmlns:vt="http://schemas.openxmlformats.org/officeDocument/2006/docPropsVTypes"/>
</file>